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57A5C" w14:textId="4BA65C22" w:rsidR="008D3CF0" w:rsidRPr="008D3CF0" w:rsidRDefault="008D3CF0" w:rsidP="00B62123">
      <w:pPr>
        <w:pStyle w:val="Heading1"/>
      </w:pPr>
      <w:r>
        <w:t>Design Documentation</w:t>
      </w:r>
    </w:p>
    <w:sectPr w:rsidR="008D3CF0" w:rsidRPr="008D3C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Y2NbKwsDA2sLBQ0lEKTi0uzszPAykwrAUA5alNHywAAAA="/>
  </w:docVars>
  <w:rsids>
    <w:rsidRoot w:val="008D3CF0"/>
    <w:rsid w:val="001446A6"/>
    <w:rsid w:val="001E6395"/>
    <w:rsid w:val="008D3CF0"/>
    <w:rsid w:val="00B62123"/>
    <w:rsid w:val="00F01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A62F2"/>
  <w15:chartTrackingRefBased/>
  <w15:docId w15:val="{ED68DB60-78FD-45D0-9EBE-DAA7C1AE5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6A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3C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C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nwana (Student)</dc:creator>
  <cp:keywords/>
  <dc:description/>
  <cp:lastModifiedBy>John Anwana (Student)</cp:lastModifiedBy>
  <cp:revision>2</cp:revision>
  <dcterms:created xsi:type="dcterms:W3CDTF">2021-07-02T12:42:00Z</dcterms:created>
  <dcterms:modified xsi:type="dcterms:W3CDTF">2021-07-02T12:43:00Z</dcterms:modified>
</cp:coreProperties>
</file>